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spellStart"/>
      <w:proofErr w:type="gramEnd"/>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w:t>
      </w:r>
      <w:proofErr w:type="spellStart"/>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bl>
    <w:p w14:paraId="2DB1D3C5" w14:textId="58DD804E" w:rsidR="00D11595" w:rsidRDefault="00D11595">
      <w:pPr>
        <w:rPr>
          <w:rFonts w:eastAsia="Malgun Gothic"/>
          <w:sz w:val="22"/>
          <w:szCs w:val="22"/>
          <w:lang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890F48" w:rsidRDefault="00D11595" w:rsidP="00890F48">
      <w:pPr>
        <w:pStyle w:val="B2"/>
        <w:spacing w:line="360" w:lineRule="auto"/>
        <w:ind w:left="0" w:firstLine="0"/>
        <w:jc w:val="both"/>
        <w:rPr>
          <w:lang w:eastAsia="zh-CN"/>
        </w:rPr>
      </w:pPr>
      <w:r w:rsidRPr="00890F48">
        <w:rPr>
          <w:rFonts w:asciiTheme="majorBidi" w:hAnsiTheme="majorBidi" w:cstheme="majorBidi"/>
          <w:sz w:val="22"/>
          <w:szCs w:val="22"/>
        </w:rPr>
        <w:t>According to [1], Skipping duration can also overlap with a) RAR/MsgB reception window or b) duration when contention resolution timer is running which may result in missing PDCCH for RAR/MsgB or Msg3 retransmission or Msg4.</w:t>
      </w:r>
      <w:r w:rsidR="00E8002A" w:rsidRPr="00890F48">
        <w:rPr>
          <w:rFonts w:asciiTheme="majorBidi" w:hAnsiTheme="majorBidi" w:cstheme="majorBidi"/>
          <w:sz w:val="22"/>
          <w:szCs w:val="22"/>
          <w:lang w:val="en-US"/>
        </w:rPr>
        <w:t xml:space="preserve"> </w:t>
      </w:r>
      <w:r w:rsidRPr="00890F48">
        <w:rPr>
          <w:rFonts w:eastAsia="Yu Mincho"/>
          <w:sz w:val="22"/>
          <w:szCs w:val="22"/>
        </w:rPr>
        <w:t>To overcome the issue, it is proposed that</w:t>
      </w:r>
      <w:r w:rsidR="00962A57" w:rsidRPr="00890F48">
        <w:rPr>
          <w:rFonts w:eastAsia="Yu Mincho"/>
          <w:sz w:val="22"/>
          <w:szCs w:val="22"/>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RAR/MsgB window</w:t>
      </w:r>
      <w:r w:rsidR="00E8002A" w:rsidRPr="00890F48">
        <w:rPr>
          <w:rFonts w:eastAsia="DengXian"/>
          <w:lang w:val="en-US" w:eastAsia="zh-CN"/>
        </w:rPr>
        <w:t xml:space="preserve">. </w:t>
      </w:r>
      <w:r w:rsidR="00962A57" w:rsidRPr="00890F48">
        <w:rPr>
          <w:rFonts w:eastAsia="DengXian"/>
          <w:lang w:eastAsia="zh-CN"/>
        </w:rPr>
        <w:t>PDCCH skipping is cancelled if the PDCCH ski</w:t>
      </w:r>
      <w:r w:rsidR="00962A57" w:rsidRPr="00890F48">
        <w:rPr>
          <w:rFonts w:eastAsia="DengXian"/>
        </w:rPr>
        <w:t xml:space="preserve">pping duration overlaps with </w:t>
      </w:r>
      <w:r w:rsidR="00962A57" w:rsidRPr="00890F48">
        <w:rPr>
          <w:rFonts w:eastAsia="DengXian"/>
          <w:lang w:eastAsia="zh-CN"/>
        </w:rPr>
        <w:t>duration while contention resolution timer is running.</w:t>
      </w:r>
      <w:r w:rsidR="00E8002A" w:rsidRPr="00890F48">
        <w:rPr>
          <w:rFonts w:eastAsia="DengXian"/>
          <w:lang w:val="en-US" w:eastAsia="zh-CN"/>
        </w:rPr>
        <w:t xml:space="preserve"> Similarly, [2] proposes that </w:t>
      </w:r>
      <w:r w:rsidR="00E8002A" w:rsidRPr="00890F48">
        <w:t>UE should ignore PDCCH skipping as long as it is within a RAR w</w:t>
      </w:r>
      <w:r w:rsidR="00890F48" w:rsidRPr="00890F48">
        <w:t xml:space="preserve">indow or a MsgB response window or </w:t>
      </w:r>
      <w:r w:rsidR="00E8002A" w:rsidRPr="00890F48">
        <w:t>as long as content</w:t>
      </w:r>
      <w:r w:rsidR="00890F48">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lastRenderedPageBreak/>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77777777" w:rsidR="00E82BC4" w:rsidRPr="00965FAC" w:rsidRDefault="00E82BC4" w:rsidP="00C8401E">
            <w:pPr>
              <w:spacing w:after="0"/>
              <w:jc w:val="both"/>
              <w:rPr>
                <w:rFonts w:ascii="Arial" w:eastAsiaTheme="minorEastAsia" w:hAnsi="Arial" w:cs="Arial"/>
                <w:lang w:val="de-DE" w:eastAsia="zh-CN"/>
              </w:rPr>
            </w:pPr>
          </w:p>
        </w:tc>
        <w:tc>
          <w:tcPr>
            <w:tcW w:w="1319" w:type="dxa"/>
          </w:tcPr>
          <w:p w14:paraId="49D36644" w14:textId="77777777" w:rsidR="00E82BC4" w:rsidRPr="00965FAC" w:rsidRDefault="00E82BC4" w:rsidP="00C8401E">
            <w:pPr>
              <w:spacing w:after="0"/>
              <w:jc w:val="both"/>
              <w:rPr>
                <w:rFonts w:ascii="Arial" w:eastAsia="Calibri" w:hAnsi="Arial" w:cs="Arial"/>
                <w:lang w:val="de-DE"/>
              </w:rPr>
            </w:pP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77777777" w:rsidR="00E82BC4" w:rsidRPr="00965FAC" w:rsidRDefault="00E82BC4" w:rsidP="00C8401E">
            <w:pPr>
              <w:spacing w:after="0"/>
              <w:jc w:val="both"/>
              <w:rPr>
                <w:rFonts w:ascii="Arial" w:eastAsiaTheme="minorEastAsia" w:hAnsi="Arial" w:cs="Arial"/>
                <w:lang w:val="de-DE" w:eastAsia="zh-CN"/>
              </w:rPr>
            </w:pPr>
          </w:p>
        </w:tc>
        <w:tc>
          <w:tcPr>
            <w:tcW w:w="1319" w:type="dxa"/>
          </w:tcPr>
          <w:p w14:paraId="4BB3CE0B" w14:textId="77777777" w:rsidR="00E82BC4" w:rsidRPr="00965FAC" w:rsidRDefault="00E82BC4" w:rsidP="00C8401E">
            <w:pPr>
              <w:spacing w:after="0"/>
              <w:jc w:val="both"/>
              <w:rPr>
                <w:rFonts w:ascii="Arial" w:eastAsia="Calibri" w:hAnsi="Arial" w:cs="Arial"/>
                <w:lang w:val="de-DE"/>
              </w:rPr>
            </w:pP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77777777" w:rsidR="00E82BC4" w:rsidRPr="006D748A" w:rsidRDefault="00E82BC4" w:rsidP="00C8401E">
            <w:pPr>
              <w:spacing w:after="0"/>
              <w:jc w:val="both"/>
              <w:rPr>
                <w:rFonts w:eastAsiaTheme="minorEastAsia"/>
                <w:sz w:val="22"/>
                <w:szCs w:val="22"/>
                <w:lang w:val="de-DE" w:eastAsia="zh-CN"/>
              </w:rPr>
            </w:pPr>
          </w:p>
        </w:tc>
        <w:tc>
          <w:tcPr>
            <w:tcW w:w="1319" w:type="dxa"/>
          </w:tcPr>
          <w:p w14:paraId="332B12CB" w14:textId="77777777" w:rsidR="00E82BC4" w:rsidRPr="006D748A" w:rsidRDefault="00E82BC4" w:rsidP="00C8401E">
            <w:pPr>
              <w:spacing w:after="0"/>
              <w:jc w:val="both"/>
              <w:rPr>
                <w:rFonts w:eastAsia="Calibri"/>
                <w:sz w:val="22"/>
                <w:szCs w:val="22"/>
                <w:lang w:val="de-DE"/>
              </w:rPr>
            </w:pP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bl>
    <w:p w14:paraId="72ECC3E6" w14:textId="77777777" w:rsidR="00A347A3" w:rsidRDefault="00A347A3" w:rsidP="00A347A3">
      <w:pPr>
        <w:pStyle w:val="CharChar1CharCharCharChar1CharCharCharChar1CharCharCharCharCharChar"/>
        <w:spacing w:after="120"/>
        <w:ind w:left="720"/>
        <w:rPr>
          <w:rFonts w:asciiTheme="minorBidi" w:hAnsiTheme="minorBidi" w:cstheme="minorBidi"/>
          <w:sz w:val="32"/>
          <w:szCs w:val="32"/>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lastRenderedPageBreak/>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bl>
    <w:p w14:paraId="0700887D" w14:textId="324A622A" w:rsidR="00A347A3" w:rsidRDefault="00A347A3">
      <w:pPr>
        <w:rPr>
          <w:rFonts w:eastAsia="Malgun Gothic"/>
          <w:sz w:val="22"/>
          <w:szCs w:val="22"/>
          <w:lang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77777777" w:rsidR="00E31FC3" w:rsidRPr="006D748A" w:rsidRDefault="00E31FC3" w:rsidP="00C8401E">
            <w:pPr>
              <w:spacing w:after="0"/>
              <w:jc w:val="both"/>
              <w:rPr>
                <w:rFonts w:eastAsiaTheme="minorEastAsia"/>
                <w:sz w:val="22"/>
                <w:szCs w:val="22"/>
                <w:lang w:val="de-DE" w:eastAsia="zh-CN"/>
              </w:rPr>
            </w:pPr>
          </w:p>
        </w:tc>
        <w:tc>
          <w:tcPr>
            <w:tcW w:w="1319" w:type="dxa"/>
          </w:tcPr>
          <w:p w14:paraId="7BA0BEC1" w14:textId="77777777" w:rsidR="00E31FC3" w:rsidRPr="006D748A" w:rsidRDefault="00E31FC3" w:rsidP="00C8401E">
            <w:pPr>
              <w:spacing w:after="0"/>
              <w:jc w:val="both"/>
              <w:rPr>
                <w:rFonts w:eastAsia="Calibri"/>
                <w:sz w:val="22"/>
                <w:szCs w:val="22"/>
                <w:lang w:val="de-DE"/>
              </w:rPr>
            </w:pP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etwork can configure which SSSG UE shall use when it starts DRX on duration or activates a new BWP (including the first active DL BWP of a newly activated SCell).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6A38DA9E" w:rsidR="00A90E20" w:rsidRPr="006D748A" w:rsidRDefault="0084725A"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995C37C" w14:textId="0C08DFAB" w:rsidR="00A90E20"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71792E95" w14:textId="5A59B561" w:rsidR="00A90E20" w:rsidRPr="006D748A" w:rsidRDefault="008F0A61" w:rsidP="00C8401E">
            <w:pPr>
              <w:overflowPunct w:val="0"/>
              <w:autoSpaceDE w:val="0"/>
              <w:autoSpaceDN w:val="0"/>
              <w:adjustRightInd w:val="0"/>
              <w:spacing w:after="0"/>
              <w:jc w:val="both"/>
              <w:textAlignment w:val="baseline"/>
              <w:rPr>
                <w:sz w:val="22"/>
                <w:szCs w:val="22"/>
              </w:rPr>
            </w:pPr>
            <w:r>
              <w:rPr>
                <w:sz w:val="22"/>
                <w:szCs w:val="22"/>
              </w:rPr>
              <w:t xml:space="preserve">Optimization -&gt; We don’t do </w:t>
            </w:r>
            <w:proofErr w:type="spellStart"/>
            <w:r>
              <w:rPr>
                <w:sz w:val="22"/>
                <w:szCs w:val="22"/>
              </w:rPr>
              <w:t>optimziations</w:t>
            </w:r>
            <w:proofErr w:type="spellEnd"/>
            <w:r>
              <w:rPr>
                <w:sz w:val="22"/>
                <w:szCs w:val="22"/>
              </w:rPr>
              <w:t>.</w:t>
            </w: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lastRenderedPageBreak/>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A05E5" w14:textId="77777777" w:rsidR="002E5C2C" w:rsidRDefault="002E5C2C">
      <w:pPr>
        <w:spacing w:after="0" w:line="240" w:lineRule="auto"/>
      </w:pPr>
      <w:r>
        <w:separator/>
      </w:r>
    </w:p>
  </w:endnote>
  <w:endnote w:type="continuationSeparator" w:id="0">
    <w:p w14:paraId="6FB63C9A" w14:textId="77777777" w:rsidR="002E5C2C" w:rsidRDefault="002E5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Microsoft Ya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1CCD0" w14:textId="77777777" w:rsidR="002E5C2C" w:rsidRDefault="002E5C2C">
      <w:pPr>
        <w:spacing w:after="0" w:line="240" w:lineRule="auto"/>
      </w:pPr>
      <w:r>
        <w:separator/>
      </w:r>
    </w:p>
  </w:footnote>
  <w:footnote w:type="continuationSeparator" w:id="0">
    <w:p w14:paraId="7BEB2110" w14:textId="77777777" w:rsidR="002E5C2C" w:rsidRDefault="002E5C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502DB9D8-F28B-442D-BC5E-1F2092A533B5}">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1607</Words>
  <Characters>9163</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 - At RAN2#116bis</cp:lastModifiedBy>
  <cp:revision>8</cp:revision>
  <cp:lastPrinted>2009-04-21T04:01:00Z</cp:lastPrinted>
  <dcterms:created xsi:type="dcterms:W3CDTF">2022-01-20T04:27:00Z</dcterms:created>
  <dcterms:modified xsi:type="dcterms:W3CDTF">2022-01-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